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22E4F" w14:textId="70297640" w:rsidR="00D47FDE" w:rsidRDefault="00F76380" w:rsidP="00F76380">
      <w:pPr>
        <w:pStyle w:val="Title"/>
        <w:jc w:val="center"/>
      </w:pPr>
      <w:r>
        <w:t>FIT2081 – Mobile Development</w:t>
      </w:r>
    </w:p>
    <w:p w14:paraId="01AA6319" w14:textId="195F8B54" w:rsidR="00CD504A" w:rsidRDefault="00CD504A" w:rsidP="00CD504A">
      <w:pPr>
        <w:pStyle w:val="Heading1"/>
      </w:pPr>
      <w:r>
        <w:t>Week 2</w:t>
      </w:r>
    </w:p>
    <w:p w14:paraId="0170D702" w14:textId="71E80F50" w:rsidR="00F022D6" w:rsidRDefault="00F022D6" w:rsidP="00F022D6">
      <w:pPr>
        <w:pStyle w:val="ListParagraph"/>
        <w:numPr>
          <w:ilvl w:val="0"/>
          <w:numId w:val="1"/>
        </w:numPr>
      </w:pPr>
      <w:r>
        <w:t>Minimum SDK version determines the lowest level of Android that your app will run on</w:t>
      </w:r>
    </w:p>
    <w:p w14:paraId="6EA05849" w14:textId="54D99ECE" w:rsidR="00F022D6" w:rsidRDefault="00F022D6" w:rsidP="00F022D6">
      <w:pPr>
        <w:pStyle w:val="Heading2"/>
      </w:pPr>
      <w:r>
        <w:t>API fragmentation</w:t>
      </w:r>
    </w:p>
    <w:p w14:paraId="3BAE2D70" w14:textId="447D3B05" w:rsidR="00F022D6" w:rsidRDefault="00F022D6" w:rsidP="00F022D6">
      <w:pPr>
        <w:pStyle w:val="ListParagraph"/>
        <w:numPr>
          <w:ilvl w:val="0"/>
          <w:numId w:val="1"/>
        </w:numPr>
      </w:pPr>
      <w:r>
        <w:t>Fragment: a modular section of an activity</w:t>
      </w:r>
      <w:r w:rsidR="00927326">
        <w:t xml:space="preserve"> </w:t>
      </w:r>
      <w:r w:rsidR="00927326">
        <w:sym w:font="Wingdings" w:char="F0E0"/>
      </w:r>
      <w:r w:rsidR="00927326">
        <w:t xml:space="preserve"> can be reused</w:t>
      </w:r>
    </w:p>
    <w:p w14:paraId="192C2F0F" w14:textId="3CFA1CCE" w:rsidR="00927326" w:rsidRDefault="00927326" w:rsidP="00F022D6">
      <w:pPr>
        <w:pStyle w:val="ListParagraph"/>
        <w:numPr>
          <w:ilvl w:val="0"/>
          <w:numId w:val="1"/>
        </w:numPr>
      </w:pPr>
      <w:r>
        <w:t>Relate to the updates of software</w:t>
      </w:r>
    </w:p>
    <w:p w14:paraId="622FE439" w14:textId="74DE3E29" w:rsidR="00927326" w:rsidRDefault="00927326" w:rsidP="00F022D6">
      <w:pPr>
        <w:pStyle w:val="ListParagraph"/>
        <w:numPr>
          <w:ilvl w:val="0"/>
          <w:numId w:val="1"/>
        </w:numPr>
      </w:pPr>
      <w:r>
        <w:t xml:space="preserve">Forward </w:t>
      </w:r>
      <w:r w:rsidR="003F716F">
        <w:t>compatibility</w:t>
      </w:r>
    </w:p>
    <w:p w14:paraId="0FC093FA" w14:textId="6DB1C641" w:rsidR="00927326" w:rsidRDefault="00927326" w:rsidP="00927326">
      <w:pPr>
        <w:pStyle w:val="ListParagraph"/>
        <w:numPr>
          <w:ilvl w:val="1"/>
          <w:numId w:val="1"/>
        </w:numPr>
      </w:pPr>
      <w:r>
        <w:t>Old apps running on new platform versions</w:t>
      </w:r>
    </w:p>
    <w:p w14:paraId="580FAD9D" w14:textId="75C02D1C" w:rsidR="003F716F" w:rsidRDefault="003F716F" w:rsidP="00927326">
      <w:pPr>
        <w:pStyle w:val="ListParagraph"/>
        <w:numPr>
          <w:ilvl w:val="1"/>
          <w:numId w:val="1"/>
        </w:numPr>
      </w:pPr>
      <w:r>
        <w:t>Android apps are generally forwa</w:t>
      </w:r>
      <w:r w:rsidR="008269A6">
        <w:t>rd-compatible</w:t>
      </w:r>
      <w:r w:rsidR="00B62F6A">
        <w:t xml:space="preserve"> with new versions of the Android platform</w:t>
      </w:r>
      <w:r w:rsidR="00EA33D3">
        <w:t xml:space="preserve"> </w:t>
      </w:r>
      <w:r w:rsidR="00EA33D3">
        <w:sym w:font="Wingdings" w:char="F0E0"/>
      </w:r>
      <w:r w:rsidR="00EA33D3">
        <w:t xml:space="preserve"> most framework API are additive </w:t>
      </w:r>
    </w:p>
    <w:p w14:paraId="688F8A9F" w14:textId="6605485E" w:rsidR="00487515" w:rsidRDefault="00487515" w:rsidP="00487515">
      <w:pPr>
        <w:pStyle w:val="ListParagraph"/>
        <w:numPr>
          <w:ilvl w:val="0"/>
          <w:numId w:val="1"/>
        </w:numPr>
      </w:pPr>
      <w:r>
        <w:t>Backward compatibility:</w:t>
      </w:r>
    </w:p>
    <w:p w14:paraId="73B63428" w14:textId="16D41C61" w:rsidR="00487515" w:rsidRDefault="00487515" w:rsidP="00487515">
      <w:pPr>
        <w:pStyle w:val="ListParagraph"/>
        <w:numPr>
          <w:ilvl w:val="1"/>
          <w:numId w:val="1"/>
        </w:numPr>
      </w:pPr>
      <w:r>
        <w:t>New apps running on old platform</w:t>
      </w:r>
    </w:p>
    <w:p w14:paraId="625160C5" w14:textId="46BBBBCD" w:rsidR="00487515" w:rsidRDefault="00487515" w:rsidP="00487515">
      <w:pPr>
        <w:pStyle w:val="ListParagraph"/>
        <w:numPr>
          <w:ilvl w:val="1"/>
          <w:numId w:val="1"/>
        </w:numPr>
      </w:pPr>
      <w:r>
        <w:t>Can be solved by replacing existing API parts</w:t>
      </w:r>
    </w:p>
    <w:p w14:paraId="2B207F37" w14:textId="1DECC72C" w:rsidR="00487515" w:rsidRDefault="00487515" w:rsidP="001A57C7">
      <w:pPr>
        <w:pStyle w:val="Heading2"/>
      </w:pPr>
      <w:r>
        <w:t xml:space="preserve">Android Components </w:t>
      </w:r>
    </w:p>
    <w:p w14:paraId="1FA199E9" w14:textId="0ACCFDBD" w:rsidR="00F82D68" w:rsidRDefault="00F82D68" w:rsidP="00F82D68">
      <w:r>
        <w:t xml:space="preserve">Read more: </w:t>
      </w:r>
      <w:hyperlink r:id="rId5" w:history="1">
        <w:r w:rsidRPr="00D0456F">
          <w:rPr>
            <w:rStyle w:val="Hyperlink"/>
          </w:rPr>
          <w:t>https://developer.android.com/guide/components/fundamentals.html</w:t>
        </w:r>
      </w:hyperlink>
    </w:p>
    <w:p w14:paraId="718138CE" w14:textId="62685271" w:rsidR="00E95F37" w:rsidRDefault="00E95F37" w:rsidP="00100ACB">
      <w:pPr>
        <w:pStyle w:val="Heading3"/>
      </w:pPr>
      <w:r>
        <w:t>Activities</w:t>
      </w:r>
    </w:p>
    <w:p w14:paraId="572FACE4" w14:textId="13115574" w:rsidR="00EA51B5" w:rsidRDefault="00EA51B5" w:rsidP="00EA51B5">
      <w:pPr>
        <w:pStyle w:val="ListParagraph"/>
        <w:numPr>
          <w:ilvl w:val="0"/>
          <w:numId w:val="1"/>
        </w:numPr>
      </w:pPr>
      <w:r>
        <w:t>Entry point for interacting with the user</w:t>
      </w:r>
    </w:p>
    <w:p w14:paraId="1B07F3C6" w14:textId="14A81C48" w:rsidR="00EA51B5" w:rsidRDefault="00EA51B5" w:rsidP="00EA51B5">
      <w:pPr>
        <w:pStyle w:val="ListParagraph"/>
        <w:numPr>
          <w:ilvl w:val="0"/>
          <w:numId w:val="1"/>
        </w:numPr>
      </w:pPr>
      <w:r>
        <w:t>Represents a single screen with a user interface</w:t>
      </w:r>
    </w:p>
    <w:p w14:paraId="1051AB0F" w14:textId="2ED6548F" w:rsidR="00EA51B5" w:rsidRDefault="00EA51B5" w:rsidP="00EA51B5">
      <w:pPr>
        <w:pStyle w:val="ListParagraph"/>
        <w:numPr>
          <w:ilvl w:val="0"/>
          <w:numId w:val="1"/>
        </w:numPr>
      </w:pPr>
      <w:r>
        <w:t>An activity facilitates the following key interactions between system and app:</w:t>
      </w:r>
    </w:p>
    <w:p w14:paraId="6F76D12E" w14:textId="517C0ADF" w:rsidR="00EA51B5" w:rsidRDefault="00EA51B5" w:rsidP="00EA51B5">
      <w:pPr>
        <w:pStyle w:val="ListParagraph"/>
        <w:numPr>
          <w:ilvl w:val="1"/>
          <w:numId w:val="1"/>
        </w:numPr>
      </w:pPr>
      <w:r>
        <w:t>Keeping track of what user currently cares about</w:t>
      </w:r>
      <w:r w:rsidR="008C1528">
        <w:t xml:space="preserve"> (what is on the screen)</w:t>
      </w:r>
    </w:p>
    <w:p w14:paraId="7A2164F6" w14:textId="2F2DC6F2" w:rsidR="00EA51B5" w:rsidRDefault="00EA51B5" w:rsidP="00EA51B5">
      <w:pPr>
        <w:pStyle w:val="ListParagraph"/>
        <w:numPr>
          <w:ilvl w:val="1"/>
          <w:numId w:val="1"/>
        </w:numPr>
      </w:pPr>
      <w:r>
        <w:t>Knowing the previously used processes contain things the user may return to (stopped activities)</w:t>
      </w:r>
    </w:p>
    <w:p w14:paraId="0A3609E2" w14:textId="05E86703" w:rsidR="00165FB0" w:rsidRDefault="00165FB0" w:rsidP="00EA51B5">
      <w:pPr>
        <w:pStyle w:val="ListParagraph"/>
        <w:numPr>
          <w:ilvl w:val="1"/>
          <w:numId w:val="1"/>
        </w:numPr>
      </w:pPr>
      <w:r>
        <w:t xml:space="preserve">Helping app handle having its process killed so the user can return to activities with their previous state restored </w:t>
      </w:r>
    </w:p>
    <w:p w14:paraId="3FC484FA" w14:textId="309D8243" w:rsidR="0092361C" w:rsidRDefault="0092361C" w:rsidP="00EA51B5">
      <w:pPr>
        <w:pStyle w:val="ListParagraph"/>
        <w:numPr>
          <w:ilvl w:val="1"/>
          <w:numId w:val="1"/>
        </w:numPr>
      </w:pPr>
      <w:r>
        <w:t>Providing a way for apps to implement user flows between each other</w:t>
      </w:r>
      <w:r w:rsidR="0064106C">
        <w:t xml:space="preserve"> &amp; for the system to coordinate these flows</w:t>
      </w:r>
    </w:p>
    <w:p w14:paraId="259B01B5" w14:textId="3FF360CD" w:rsidR="00F82D68" w:rsidRDefault="00F82D68" w:rsidP="00F82D68">
      <w:pPr>
        <w:pStyle w:val="ListParagraph"/>
        <w:numPr>
          <w:ilvl w:val="0"/>
          <w:numId w:val="1"/>
        </w:numPr>
      </w:pPr>
      <w:r>
        <w:t>The same activity can be started from different apps</w:t>
      </w:r>
    </w:p>
    <w:p w14:paraId="76D56A24" w14:textId="66929D95" w:rsidR="00C9089C" w:rsidRPr="00EA51B5" w:rsidRDefault="00C9089C" w:rsidP="00F82D68">
      <w:pPr>
        <w:pStyle w:val="ListParagraph"/>
        <w:numPr>
          <w:ilvl w:val="0"/>
          <w:numId w:val="1"/>
        </w:numPr>
      </w:pPr>
      <w:r>
        <w:t>Activated by intents</w:t>
      </w:r>
    </w:p>
    <w:p w14:paraId="158A3747" w14:textId="602B54C4" w:rsidR="00E95F37" w:rsidRDefault="00E95F37" w:rsidP="00100ACB">
      <w:pPr>
        <w:pStyle w:val="Heading3"/>
      </w:pPr>
      <w:r>
        <w:t>Services</w:t>
      </w:r>
    </w:p>
    <w:p w14:paraId="795FC462" w14:textId="7D6CA58D" w:rsidR="00D54680" w:rsidRDefault="00D54680" w:rsidP="00D54680">
      <w:pPr>
        <w:pStyle w:val="ListParagraph"/>
        <w:numPr>
          <w:ilvl w:val="0"/>
          <w:numId w:val="1"/>
        </w:numPr>
      </w:pPr>
      <w:r>
        <w:t xml:space="preserve">A general-purpose entry point for keeping an app </w:t>
      </w:r>
      <w:r w:rsidRPr="000A5E08">
        <w:rPr>
          <w:b/>
          <w:bCs/>
        </w:rPr>
        <w:t>running</w:t>
      </w:r>
      <w:r>
        <w:t xml:space="preserve"> in the </w:t>
      </w:r>
      <w:r w:rsidRPr="000A5E08">
        <w:rPr>
          <w:b/>
          <w:bCs/>
        </w:rPr>
        <w:t>background</w:t>
      </w:r>
      <w:r>
        <w:t xml:space="preserve"> for all kinds of reasons</w:t>
      </w:r>
      <w:r w:rsidR="000A5E08">
        <w:t xml:space="preserve"> (do not have an user interface</w:t>
      </w:r>
      <w:r w:rsidR="007E0A08">
        <w:t>)</w:t>
      </w:r>
    </w:p>
    <w:p w14:paraId="4C17FDD2" w14:textId="5094108F" w:rsidR="004340E3" w:rsidRDefault="004340E3" w:rsidP="004340E3">
      <w:pPr>
        <w:pStyle w:val="ListParagraph"/>
        <w:numPr>
          <w:ilvl w:val="1"/>
          <w:numId w:val="1"/>
        </w:numPr>
      </w:pPr>
      <w:r>
        <w:t>Playing music in the background</w:t>
      </w:r>
    </w:p>
    <w:p w14:paraId="5B4C269F" w14:textId="233444F7" w:rsidR="00A636E9" w:rsidRDefault="00A636E9" w:rsidP="00A636E9">
      <w:pPr>
        <w:pStyle w:val="ListParagraph"/>
        <w:numPr>
          <w:ilvl w:val="0"/>
          <w:numId w:val="1"/>
        </w:numPr>
      </w:pPr>
      <w:r>
        <w:t>2 lifecycle:</w:t>
      </w:r>
    </w:p>
    <w:p w14:paraId="274675D9" w14:textId="4C6C01D2" w:rsidR="00A636E9" w:rsidRDefault="00A636E9" w:rsidP="00A636E9">
      <w:pPr>
        <w:pStyle w:val="ListParagraph"/>
        <w:numPr>
          <w:ilvl w:val="1"/>
          <w:numId w:val="1"/>
        </w:numPr>
      </w:pPr>
      <w:r>
        <w:t>Run until it finishes</w:t>
      </w:r>
    </w:p>
    <w:p w14:paraId="668EBD83" w14:textId="2182D0D5" w:rsidR="00A636E9" w:rsidRDefault="00A636E9" w:rsidP="00A636E9">
      <w:pPr>
        <w:pStyle w:val="ListParagraph"/>
        <w:numPr>
          <w:ilvl w:val="1"/>
          <w:numId w:val="1"/>
        </w:numPr>
      </w:pPr>
      <w:r>
        <w:t>Run as long as its bound-to process is still running</w:t>
      </w:r>
      <w:bookmarkStart w:id="0" w:name="_GoBack"/>
      <w:bookmarkEnd w:id="0"/>
      <w:r>
        <w:t xml:space="preserve"> </w:t>
      </w:r>
    </w:p>
    <w:p w14:paraId="34FE002B" w14:textId="244D57FE" w:rsidR="00812E45" w:rsidRDefault="00812E45" w:rsidP="00812E45">
      <w:pPr>
        <w:pStyle w:val="ListParagraph"/>
        <w:numPr>
          <w:ilvl w:val="0"/>
          <w:numId w:val="1"/>
        </w:numPr>
      </w:pPr>
      <w:r>
        <w:t>2 types of started service:</w:t>
      </w:r>
    </w:p>
    <w:p w14:paraId="46356A70" w14:textId="7477EB22" w:rsidR="00812E45" w:rsidRDefault="00812E45" w:rsidP="00812E45">
      <w:pPr>
        <w:pStyle w:val="ListParagraph"/>
        <w:numPr>
          <w:ilvl w:val="1"/>
          <w:numId w:val="1"/>
        </w:numPr>
      </w:pPr>
      <w:r>
        <w:t>User is aware</w:t>
      </w:r>
    </w:p>
    <w:p w14:paraId="37846619" w14:textId="21B44D39" w:rsidR="00812E45" w:rsidRDefault="00812E45" w:rsidP="00812E45">
      <w:pPr>
        <w:pStyle w:val="ListParagraph"/>
        <w:numPr>
          <w:ilvl w:val="1"/>
          <w:numId w:val="1"/>
        </w:numPr>
      </w:pPr>
      <w:r>
        <w:t>User is not aware</w:t>
      </w:r>
    </w:p>
    <w:p w14:paraId="03E1B5C9" w14:textId="79536819" w:rsidR="00C9089C" w:rsidRPr="00D54680" w:rsidRDefault="00C9089C" w:rsidP="00C9089C">
      <w:pPr>
        <w:pStyle w:val="ListParagraph"/>
        <w:numPr>
          <w:ilvl w:val="0"/>
          <w:numId w:val="1"/>
        </w:numPr>
      </w:pPr>
      <w:r>
        <w:t>Activated by intents</w:t>
      </w:r>
    </w:p>
    <w:p w14:paraId="20A470D7" w14:textId="08E637BF" w:rsidR="00E95F37" w:rsidRDefault="00E95F37" w:rsidP="00100ACB">
      <w:pPr>
        <w:pStyle w:val="Heading3"/>
      </w:pPr>
      <w:r>
        <w:t>Content Providers</w:t>
      </w:r>
    </w:p>
    <w:p w14:paraId="02F552BD" w14:textId="390F87A3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Implement a mechanism to share data between applications </w:t>
      </w:r>
    </w:p>
    <w:p w14:paraId="23D34F0F" w14:textId="14F08713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Can store data in the file system </w:t>
      </w:r>
    </w:p>
    <w:p w14:paraId="6A7A8ED6" w14:textId="0B6B36B3" w:rsidR="00F71A9F" w:rsidRDefault="00F71A9F" w:rsidP="00F71A9F">
      <w:pPr>
        <w:pStyle w:val="ListParagraph"/>
        <w:numPr>
          <w:ilvl w:val="0"/>
          <w:numId w:val="1"/>
        </w:numPr>
      </w:pPr>
      <w:r>
        <w:lastRenderedPageBreak/>
        <w:t>Access to data  is provided via a Universal Resource Identifier (URI)</w:t>
      </w:r>
    </w:p>
    <w:p w14:paraId="2B1E1824" w14:textId="752EFBB9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Data can be shared in the form of a file or an entire SQLite database </w:t>
      </w:r>
    </w:p>
    <w:p w14:paraId="267BCDA9" w14:textId="1B00FA0D" w:rsidR="00F82D68" w:rsidRPr="007E7DAD" w:rsidRDefault="00F82D68" w:rsidP="00F71A9F">
      <w:pPr>
        <w:pStyle w:val="ListParagraph"/>
        <w:numPr>
          <w:ilvl w:val="0"/>
          <w:numId w:val="1"/>
        </w:numPr>
      </w:pPr>
      <w:r>
        <w:rPr>
          <w:b/>
          <w:bCs/>
        </w:rPr>
        <w:t>Content Resolver:</w:t>
      </w:r>
    </w:p>
    <w:p w14:paraId="0F85864A" w14:textId="0B25E696" w:rsidR="007E7DAD" w:rsidRDefault="007E7DAD" w:rsidP="007E7DAD">
      <w:pPr>
        <w:pStyle w:val="ListParagraph"/>
        <w:numPr>
          <w:ilvl w:val="1"/>
          <w:numId w:val="1"/>
        </w:numPr>
      </w:pPr>
      <w:r>
        <w:t>The single, global instance in your application that provide access to your (other applications’) content providers</w:t>
      </w:r>
    </w:p>
    <w:p w14:paraId="480BB5AC" w14:textId="62D1ABA1" w:rsidR="007E7DAD" w:rsidRDefault="007E7DAD" w:rsidP="007E7DAD">
      <w:pPr>
        <w:pStyle w:val="ListParagraph"/>
        <w:numPr>
          <w:ilvl w:val="1"/>
          <w:numId w:val="1"/>
        </w:numPr>
      </w:pPr>
      <w:r>
        <w:t>Includes: CRUD (create, delete, update and delete) methods</w:t>
      </w:r>
    </w:p>
    <w:p w14:paraId="20B23C8C" w14:textId="1B9BB1F8" w:rsidR="00B23DD7" w:rsidRPr="00F71A9F" w:rsidRDefault="00B23DD7" w:rsidP="00B23DD7">
      <w:pPr>
        <w:pStyle w:val="ListParagraph"/>
        <w:numPr>
          <w:ilvl w:val="0"/>
          <w:numId w:val="1"/>
        </w:numPr>
      </w:pPr>
      <w:r>
        <w:t>Activate by request from content resolver</w:t>
      </w:r>
    </w:p>
    <w:p w14:paraId="575DB0C8" w14:textId="6EFCE3C5" w:rsidR="00E95F37" w:rsidRDefault="00E95F37" w:rsidP="00100ACB">
      <w:pPr>
        <w:pStyle w:val="Heading3"/>
      </w:pPr>
      <w:r>
        <w:t>Broadcast Receivers</w:t>
      </w:r>
    </w:p>
    <w:p w14:paraId="76BAFF03" w14:textId="09039C25" w:rsidR="00795D20" w:rsidRDefault="00795D20" w:rsidP="00795D20">
      <w:pPr>
        <w:pStyle w:val="ListParagraph"/>
        <w:numPr>
          <w:ilvl w:val="0"/>
          <w:numId w:val="1"/>
        </w:numPr>
      </w:pPr>
      <w:r>
        <w:t>Component that enables the system to deliver events to the app outside of regular user flow</w:t>
      </w:r>
    </w:p>
    <w:p w14:paraId="6A89EE83" w14:textId="053D115E" w:rsidR="00795D20" w:rsidRDefault="00795D20" w:rsidP="00795D20">
      <w:pPr>
        <w:pStyle w:val="ListParagraph"/>
        <w:numPr>
          <w:ilvl w:val="0"/>
          <w:numId w:val="1"/>
        </w:numPr>
      </w:pPr>
      <w:r>
        <w:t>Can deliver to apps that are not running</w:t>
      </w:r>
    </w:p>
    <w:p w14:paraId="12CFF4C1" w14:textId="02802100" w:rsidR="00C9089C" w:rsidRDefault="00C9089C" w:rsidP="00795D20">
      <w:pPr>
        <w:pStyle w:val="ListParagraph"/>
        <w:numPr>
          <w:ilvl w:val="0"/>
          <w:numId w:val="1"/>
        </w:numPr>
      </w:pPr>
      <w:r>
        <w:t>Usually used as a system notification</w:t>
      </w:r>
    </w:p>
    <w:p w14:paraId="087EB520" w14:textId="3357876E" w:rsidR="00C9089C" w:rsidRPr="00795D20" w:rsidRDefault="00C9089C" w:rsidP="00795D20">
      <w:pPr>
        <w:pStyle w:val="ListParagraph"/>
        <w:numPr>
          <w:ilvl w:val="0"/>
          <w:numId w:val="1"/>
        </w:numPr>
      </w:pPr>
      <w:r>
        <w:t>Activated by intents</w:t>
      </w:r>
    </w:p>
    <w:p w14:paraId="261C4C9E" w14:textId="23218FAD" w:rsidR="00E95F37" w:rsidRDefault="00E95F37" w:rsidP="00100ACB">
      <w:pPr>
        <w:pStyle w:val="Heading3"/>
      </w:pPr>
      <w:r>
        <w:t>Related</w:t>
      </w:r>
    </w:p>
    <w:p w14:paraId="59919B31" w14:textId="23985398" w:rsidR="00795D20" w:rsidRDefault="00795D20" w:rsidP="00795D20">
      <w:pPr>
        <w:pStyle w:val="Heading4"/>
      </w:pPr>
      <w:r>
        <w:t>Intent</w:t>
      </w:r>
    </w:p>
    <w:p w14:paraId="25CBA691" w14:textId="00DE14D4" w:rsidR="00B23DD7" w:rsidRPr="00B23DD7" w:rsidRDefault="00B23DD7" w:rsidP="00B23DD7">
      <w:pPr>
        <w:pStyle w:val="ListParagraph"/>
        <w:numPr>
          <w:ilvl w:val="0"/>
          <w:numId w:val="1"/>
        </w:numPr>
      </w:pPr>
      <w:r>
        <w:t>Used for activating 3 out of 4 components: service, activities and broadcast receivers</w:t>
      </w:r>
    </w:p>
    <w:p w14:paraId="59DBB465" w14:textId="1B4620BF" w:rsidR="00795D20" w:rsidRDefault="00795D20" w:rsidP="00795D20">
      <w:pPr>
        <w:pStyle w:val="Heading4"/>
      </w:pPr>
      <w:r>
        <w:t>Manifest</w:t>
      </w:r>
      <w:r w:rsidR="00B23DD7">
        <w:t xml:space="preserve"> file</w:t>
      </w:r>
    </w:p>
    <w:p w14:paraId="6C630E49" w14:textId="6D86E6BE" w:rsidR="00B23DD7" w:rsidRDefault="00B23DD7" w:rsidP="00B23DD7">
      <w:pPr>
        <w:pStyle w:val="ListParagraph"/>
        <w:numPr>
          <w:ilvl w:val="0"/>
          <w:numId w:val="1"/>
        </w:numPr>
      </w:pPr>
      <w:r>
        <w:t>XML file</w:t>
      </w:r>
    </w:p>
    <w:p w14:paraId="6B4F0041" w14:textId="0C355EA1" w:rsidR="00B23DD7" w:rsidRDefault="00B23DD7" w:rsidP="00B23DD7">
      <w:pPr>
        <w:pStyle w:val="ListParagraph"/>
        <w:numPr>
          <w:ilvl w:val="0"/>
          <w:numId w:val="1"/>
        </w:numPr>
      </w:pPr>
      <w:r>
        <w:t>Includes:</w:t>
      </w:r>
    </w:p>
    <w:p w14:paraId="767BF205" w14:textId="4A5F5053" w:rsidR="00B23DD7" w:rsidRDefault="00B23DD7" w:rsidP="00B23DD7">
      <w:pPr>
        <w:pStyle w:val="ListParagraph"/>
        <w:numPr>
          <w:ilvl w:val="1"/>
          <w:numId w:val="1"/>
        </w:numPr>
      </w:pPr>
      <w:r>
        <w:t>A declaration of all components in the application</w:t>
      </w:r>
    </w:p>
    <w:p w14:paraId="3D0DD3DA" w14:textId="26C71369" w:rsidR="00B23DD7" w:rsidRDefault="00B23DD7" w:rsidP="00B23DD7">
      <w:pPr>
        <w:pStyle w:val="ListParagraph"/>
        <w:numPr>
          <w:ilvl w:val="1"/>
          <w:numId w:val="1"/>
        </w:numPr>
      </w:pPr>
      <w:r>
        <w:t>If a component is not declared the system can’t see it</w:t>
      </w:r>
    </w:p>
    <w:p w14:paraId="5B58DE5B" w14:textId="0A22ED0E" w:rsidR="00B23DD7" w:rsidRDefault="00B23DD7" w:rsidP="00B23DD7">
      <w:pPr>
        <w:pStyle w:val="ListParagraph"/>
        <w:numPr>
          <w:ilvl w:val="0"/>
          <w:numId w:val="1"/>
        </w:numPr>
      </w:pPr>
      <w:r>
        <w:t xml:space="preserve">Primary task: informing the system about the app’s component </w:t>
      </w:r>
    </w:p>
    <w:p w14:paraId="78ECE1D0" w14:textId="5BAEBC44" w:rsidR="00B23DD7" w:rsidRDefault="00B23DD7" w:rsidP="00B23DD7">
      <w:pPr>
        <w:pStyle w:val="ListParagraph"/>
        <w:numPr>
          <w:ilvl w:val="0"/>
          <w:numId w:val="1"/>
        </w:numPr>
      </w:pPr>
      <w:r>
        <w:t>Other tasks:</w:t>
      </w:r>
    </w:p>
    <w:p w14:paraId="59796959" w14:textId="0D21F855" w:rsidR="00B23DD7" w:rsidRDefault="00B23DD7" w:rsidP="00B23DD7">
      <w:pPr>
        <w:pStyle w:val="ListParagraph"/>
        <w:numPr>
          <w:ilvl w:val="1"/>
          <w:numId w:val="1"/>
        </w:numPr>
      </w:pPr>
      <w:r>
        <w:t>Identify any user permission the app requires</w:t>
      </w:r>
    </w:p>
    <w:p w14:paraId="6B408D39" w14:textId="6D786465" w:rsidR="00B23DD7" w:rsidRDefault="00B23DD7" w:rsidP="00B23DD7">
      <w:pPr>
        <w:pStyle w:val="ListParagraph"/>
        <w:numPr>
          <w:ilvl w:val="1"/>
          <w:numId w:val="1"/>
        </w:numPr>
      </w:pPr>
      <w:r>
        <w:t>Declare minimum API level required by the app</w:t>
      </w:r>
    </w:p>
    <w:p w14:paraId="3EB0770B" w14:textId="08204D1A" w:rsidR="00B23DD7" w:rsidRDefault="00B23DD7" w:rsidP="00B23DD7">
      <w:pPr>
        <w:pStyle w:val="ListParagraph"/>
        <w:numPr>
          <w:ilvl w:val="1"/>
          <w:numId w:val="1"/>
        </w:numPr>
      </w:pPr>
      <w:r>
        <w:t>Declare hardware and software features used or required by the app</w:t>
      </w:r>
      <w:r w:rsidR="00E84064">
        <w:t xml:space="preserve"> (camera, Bluetooth service)</w:t>
      </w:r>
    </w:p>
    <w:p w14:paraId="5A3A95F7" w14:textId="7FB41F46" w:rsidR="00E84064" w:rsidRPr="00B23DD7" w:rsidRDefault="00E84064" w:rsidP="00B23DD7">
      <w:pPr>
        <w:pStyle w:val="ListParagraph"/>
        <w:numPr>
          <w:ilvl w:val="1"/>
          <w:numId w:val="1"/>
        </w:numPr>
      </w:pPr>
      <w:r>
        <w:t>Declare API libraries the app needs to be linked against (other than the Android framework API)</w:t>
      </w:r>
    </w:p>
    <w:p w14:paraId="457073EF" w14:textId="3C20BFE2" w:rsidR="00795D20" w:rsidRDefault="00795D20" w:rsidP="00795D20">
      <w:pPr>
        <w:pStyle w:val="Heading4"/>
      </w:pPr>
      <w:r>
        <w:t>Resources</w:t>
      </w:r>
    </w:p>
    <w:p w14:paraId="4F6E19E4" w14:textId="178C60AD" w:rsidR="00E84064" w:rsidRDefault="00E84064" w:rsidP="00E84064">
      <w:pPr>
        <w:pStyle w:val="ListParagraph"/>
        <w:numPr>
          <w:ilvl w:val="0"/>
          <w:numId w:val="1"/>
        </w:numPr>
      </w:pPr>
      <w:r>
        <w:t>Include strings, images, fonts, colours that appear in the user interface together with the XML representation of the user interface layouts</w:t>
      </w:r>
    </w:p>
    <w:p w14:paraId="7F658EA2" w14:textId="6071523E" w:rsidR="00E84064" w:rsidRDefault="00E84064" w:rsidP="00E84064">
      <w:pPr>
        <w:pStyle w:val="ListParagraph"/>
        <w:numPr>
          <w:ilvl w:val="0"/>
          <w:numId w:val="1"/>
        </w:numPr>
      </w:pPr>
      <w:r>
        <w:t>By default, these files are stored in the /res</w:t>
      </w:r>
    </w:p>
    <w:p w14:paraId="766CFD32" w14:textId="2BCB4219" w:rsidR="00E84064" w:rsidRPr="00E84064" w:rsidRDefault="00E84064" w:rsidP="00E84064">
      <w:pPr>
        <w:pStyle w:val="ListParagraph"/>
        <w:numPr>
          <w:ilvl w:val="0"/>
          <w:numId w:val="1"/>
        </w:numPr>
      </w:pPr>
      <w:r>
        <w:t>Using resources make it easier to update various</w:t>
      </w:r>
      <w:r w:rsidR="00E805B9">
        <w:t xml:space="preserve"> characteristics of the app without modifying the code and by providing sets of alternative resources – enables you to optimise the app</w:t>
      </w:r>
    </w:p>
    <w:p w14:paraId="3F5631D1" w14:textId="2FB3928C" w:rsidR="00795D20" w:rsidRDefault="00795D20" w:rsidP="00795D20">
      <w:pPr>
        <w:pStyle w:val="Heading4"/>
      </w:pPr>
      <w:r>
        <w:t>Context</w:t>
      </w:r>
    </w:p>
    <w:p w14:paraId="1709DA0E" w14:textId="41EA019D" w:rsidR="00E805B9" w:rsidRDefault="00E805B9" w:rsidP="00E805B9">
      <w:pPr>
        <w:pStyle w:val="ListParagraph"/>
        <w:numPr>
          <w:ilvl w:val="0"/>
          <w:numId w:val="1"/>
        </w:numPr>
      </w:pPr>
      <w:r>
        <w:t>Interface to global information about an application environment</w:t>
      </w:r>
    </w:p>
    <w:p w14:paraId="494CB854" w14:textId="176A3B89" w:rsidR="00E805B9" w:rsidRPr="00E805B9" w:rsidRDefault="00E805B9" w:rsidP="00E805B9">
      <w:pPr>
        <w:pStyle w:val="ListParagraph"/>
        <w:numPr>
          <w:ilvl w:val="0"/>
          <w:numId w:val="1"/>
        </w:numPr>
      </w:pPr>
      <w:r>
        <w:t xml:space="preserve">When an application is compiled, a class named R is created that contains references to the application resources </w:t>
      </w:r>
    </w:p>
    <w:sectPr w:rsidR="00E805B9" w:rsidRPr="00E805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E12C14"/>
    <w:multiLevelType w:val="hybridMultilevel"/>
    <w:tmpl w:val="98765C62"/>
    <w:lvl w:ilvl="0" w:tplc="7964567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yNDc2MTU0MDcyNTJT0lEKTi0uzszPAykwqgUAgcLegiwAAAA="/>
  </w:docVars>
  <w:rsids>
    <w:rsidRoot w:val="000767B7"/>
    <w:rsid w:val="000767B7"/>
    <w:rsid w:val="000A5E08"/>
    <w:rsid w:val="00100ACB"/>
    <w:rsid w:val="00165FB0"/>
    <w:rsid w:val="001A57C7"/>
    <w:rsid w:val="003F716F"/>
    <w:rsid w:val="004340E3"/>
    <w:rsid w:val="00487515"/>
    <w:rsid w:val="0064106C"/>
    <w:rsid w:val="00795D20"/>
    <w:rsid w:val="007E0A08"/>
    <w:rsid w:val="007E7DAD"/>
    <w:rsid w:val="00812E45"/>
    <w:rsid w:val="008269A6"/>
    <w:rsid w:val="008C1528"/>
    <w:rsid w:val="0092361C"/>
    <w:rsid w:val="00927326"/>
    <w:rsid w:val="00A636E9"/>
    <w:rsid w:val="00B23DD7"/>
    <w:rsid w:val="00B62F6A"/>
    <w:rsid w:val="00C9089C"/>
    <w:rsid w:val="00CD504A"/>
    <w:rsid w:val="00D47FDE"/>
    <w:rsid w:val="00D54680"/>
    <w:rsid w:val="00E805B9"/>
    <w:rsid w:val="00E84064"/>
    <w:rsid w:val="00E95F37"/>
    <w:rsid w:val="00EA33D3"/>
    <w:rsid w:val="00EA51B5"/>
    <w:rsid w:val="00F022D6"/>
    <w:rsid w:val="00F71A9F"/>
    <w:rsid w:val="00F76380"/>
    <w:rsid w:val="00F8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8DEF4"/>
  <w15:chartTrackingRefBased/>
  <w15:docId w15:val="{AB43C544-EC1C-4DA7-BAFA-337F0FDC9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0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2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0A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5D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63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63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D50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022D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022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0A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82D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2D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D68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95D2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2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.android.com/guide/components/fundamental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Duong</dc:creator>
  <cp:keywords/>
  <dc:description/>
  <cp:lastModifiedBy>Ke Duong</cp:lastModifiedBy>
  <cp:revision>31</cp:revision>
  <dcterms:created xsi:type="dcterms:W3CDTF">2020-11-08T08:22:00Z</dcterms:created>
  <dcterms:modified xsi:type="dcterms:W3CDTF">2020-11-09T09:44:00Z</dcterms:modified>
</cp:coreProperties>
</file>